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F35" w:rsidRPr="00382BD9" w:rsidRDefault="00B33F35" w:rsidP="00B33F35">
      <w:pPr>
        <w:rPr>
          <w:b/>
          <w:bCs/>
          <w:sz w:val="30"/>
          <w:szCs w:val="30"/>
        </w:rPr>
      </w:pPr>
      <w:r w:rsidRPr="00382BD9">
        <w:rPr>
          <w:b/>
          <w:bCs/>
          <w:sz w:val="30"/>
          <w:szCs w:val="30"/>
        </w:rPr>
        <w:t xml:space="preserve">How to install </w:t>
      </w:r>
      <w:proofErr w:type="spellStart"/>
      <w:r w:rsidRPr="00382BD9">
        <w:rPr>
          <w:b/>
          <w:bCs/>
          <w:sz w:val="30"/>
          <w:szCs w:val="30"/>
        </w:rPr>
        <w:t>Zygo</w:t>
      </w:r>
      <w:proofErr w:type="spellEnd"/>
      <w:r w:rsidRPr="00382BD9">
        <w:rPr>
          <w:b/>
          <w:bCs/>
          <w:sz w:val="30"/>
          <w:szCs w:val="30"/>
        </w:rPr>
        <w:t xml:space="preserve"> App</w:t>
      </w:r>
      <w:r w:rsidR="005A4C0E">
        <w:rPr>
          <w:b/>
          <w:bCs/>
          <w:sz w:val="30"/>
          <w:szCs w:val="30"/>
        </w:rPr>
        <w:t xml:space="preserve"> by </w:t>
      </w:r>
      <w:bookmarkStart w:id="0" w:name="_GoBack"/>
      <w:bookmarkEnd w:id="0"/>
      <w:r w:rsidR="005A4C0E">
        <w:rPr>
          <w:b/>
          <w:bCs/>
          <w:sz w:val="30"/>
          <w:szCs w:val="30"/>
        </w:rPr>
        <w:t>Ammar Al-Jodah</w:t>
      </w:r>
    </w:p>
    <w:p w:rsidR="00B33F35" w:rsidRDefault="00B33F35" w:rsidP="00B33F35">
      <w:pPr>
        <w:pStyle w:val="ListParagraph"/>
        <w:numPr>
          <w:ilvl w:val="0"/>
          <w:numId w:val="4"/>
        </w:numPr>
      </w:pPr>
      <w:r>
        <w:t xml:space="preserve">Move </w:t>
      </w:r>
      <w:proofErr w:type="spellStart"/>
      <w:r>
        <w:t>zygo_app</w:t>
      </w:r>
      <w:proofErr w:type="spellEnd"/>
      <w:r>
        <w:t xml:space="preserve"> folder to c:\zygo_app</w:t>
      </w:r>
    </w:p>
    <w:p w:rsidR="00B33F35" w:rsidRDefault="00B33F35" w:rsidP="00B33F35">
      <w:pPr>
        <w:pStyle w:val="ListParagraph"/>
        <w:numPr>
          <w:ilvl w:val="0"/>
          <w:numId w:val="4"/>
        </w:numPr>
      </w:pPr>
      <w:r>
        <w:t xml:space="preserve">Open </w:t>
      </w:r>
      <w:proofErr w:type="spellStart"/>
      <w:r>
        <w:t>Matlab</w:t>
      </w:r>
      <w:proofErr w:type="spellEnd"/>
      <w:r>
        <w:t xml:space="preserve"> </w:t>
      </w:r>
    </w:p>
    <w:p w:rsidR="00B33F35" w:rsidRDefault="00B33F35" w:rsidP="0088093D">
      <w:pPr>
        <w:pStyle w:val="ListParagraph"/>
        <w:numPr>
          <w:ilvl w:val="0"/>
          <w:numId w:val="4"/>
        </w:numPr>
      </w:pPr>
      <w:r>
        <w:t xml:space="preserve">put the path of </w:t>
      </w:r>
      <w:proofErr w:type="spellStart"/>
      <w:r>
        <w:t>matlab</w:t>
      </w:r>
      <w:proofErr w:type="spellEnd"/>
      <w:r>
        <w:t xml:space="preserve"> to as the path of this folder  c:\zygo_app run this command: </w:t>
      </w:r>
      <w:proofErr w:type="spellStart"/>
      <w:r>
        <w:t>uiopen</w:t>
      </w:r>
      <w:proofErr w:type="spellEnd"/>
      <w:r>
        <w:t xml:space="preserve">('Zygo_App.mlappinstall',1)  Click Install </w:t>
      </w:r>
    </w:p>
    <w:p w:rsidR="00B33F35" w:rsidRDefault="00B33F35" w:rsidP="002F0AFE">
      <w:pPr>
        <w:pStyle w:val="ListParagraph"/>
        <w:numPr>
          <w:ilvl w:val="0"/>
          <w:numId w:val="4"/>
        </w:numPr>
      </w:pPr>
      <w:r>
        <w:t>for this app to work, you need to have the instrumentation toolbox with visa support. This app is tested under MATLAB 2017</w:t>
      </w:r>
      <w:proofErr w:type="gramStart"/>
      <w:r>
        <w:t>b .</w:t>
      </w:r>
      <w:proofErr w:type="gramEnd"/>
      <w:r>
        <w:t xml:space="preserve"> You need to add visa support into </w:t>
      </w:r>
      <w:proofErr w:type="spellStart"/>
      <w:r>
        <w:t>matlab</w:t>
      </w:r>
      <w:proofErr w:type="spellEnd"/>
      <w:r>
        <w:t xml:space="preserve"> to do that google "visa support </w:t>
      </w:r>
      <w:proofErr w:type="spellStart"/>
      <w:r>
        <w:t>matlab</w:t>
      </w:r>
      <w:proofErr w:type="spellEnd"/>
      <w:r>
        <w:t xml:space="preserve">" and install the file and follow the installation steps. you can use this link  </w:t>
      </w:r>
      <w:hyperlink r:id="rId6" w:history="1">
        <w:r w:rsidRPr="00796CD1">
          <w:rPr>
            <w:rStyle w:val="Hyperlink"/>
          </w:rPr>
          <w:t>https://au.mathworks.com/hardware-support/ni-visa-keysight-visa-tekvisa.html</w:t>
        </w:r>
      </w:hyperlink>
      <w:r>
        <w:t xml:space="preserve"> and click on For National Instruments : Get support Package or you can use this file "</w:t>
      </w:r>
      <w:proofErr w:type="spellStart"/>
      <w:r>
        <w:t>nivisaandicp.mlpkginstall</w:t>
      </w:r>
      <w:proofErr w:type="spellEnd"/>
      <w:r>
        <w:t xml:space="preserve">" instead of downloading it however this file is tested for MATLAB2017b </w:t>
      </w:r>
    </w:p>
    <w:p w:rsidR="00B33F35" w:rsidRDefault="00B33F35" w:rsidP="0054173C">
      <w:pPr>
        <w:pStyle w:val="ListParagraph"/>
        <w:numPr>
          <w:ilvl w:val="0"/>
          <w:numId w:val="4"/>
        </w:numPr>
      </w:pPr>
      <w:r>
        <w:t xml:space="preserve">you need to install NI-VXI 16.0 for Windows nivxi1600.exe, it is free software and can be downloaded from </w:t>
      </w:r>
      <w:hyperlink r:id="rId7" w:history="1">
        <w:r w:rsidRPr="00796CD1">
          <w:rPr>
            <w:rStyle w:val="Hyperlink"/>
          </w:rPr>
          <w:t>http://www.ni.com/download/ni-vxi-16.0/6562/en/</w:t>
        </w:r>
      </w:hyperlink>
      <w:r>
        <w:t xml:space="preserve"> or use this file "nivxi1600.exe"</w:t>
      </w:r>
    </w:p>
    <w:p w:rsidR="00B33F35" w:rsidRDefault="00B33F35" w:rsidP="00B33F35">
      <w:pPr>
        <w:pStyle w:val="ListParagraph"/>
        <w:numPr>
          <w:ilvl w:val="0"/>
          <w:numId w:val="4"/>
        </w:numPr>
      </w:pPr>
      <w:r>
        <w:t xml:space="preserve">Before run </w:t>
      </w:r>
      <w:proofErr w:type="spellStart"/>
      <w:r>
        <w:t>Zygo_App</w:t>
      </w:r>
      <w:proofErr w:type="spellEnd"/>
      <w:r>
        <w:t xml:space="preserve"> the VME-PCI card needs to be configure in NI MAX as shown in NI_MAX1.png and NI_MAX2.png</w:t>
      </w:r>
    </w:p>
    <w:p w:rsidR="00877ACD" w:rsidRDefault="00877ACD" w:rsidP="00B33F35">
      <w:pPr>
        <w:pStyle w:val="ListParagraph"/>
        <w:numPr>
          <w:ilvl w:val="0"/>
          <w:numId w:val="4"/>
        </w:numPr>
      </w:pPr>
      <w:r>
        <w:t>For more cards you need to set the VME address on cards (by setting the switches on card itself)as follow</w:t>
      </w:r>
    </w:p>
    <w:p w:rsidR="00877ACD" w:rsidRDefault="00877ACD" w:rsidP="00B33F35">
      <w:pPr>
        <w:pStyle w:val="ListParagraph"/>
        <w:numPr>
          <w:ilvl w:val="0"/>
          <w:numId w:val="4"/>
        </w:numPr>
      </w:pPr>
      <w:r>
        <w:t xml:space="preserve">Card 3 </w:t>
      </w:r>
      <w:proofErr w:type="spellStart"/>
      <w:r>
        <w:t>vme</w:t>
      </w:r>
      <w:proofErr w:type="spellEnd"/>
      <w:r>
        <w:t xml:space="preserve"> address 0x003000</w:t>
      </w:r>
      <w:r w:rsidR="009C0DEC">
        <w:t xml:space="preserve"> to 0x303f</w:t>
      </w:r>
      <w:r>
        <w:t>, card 4 : 0x004000</w:t>
      </w:r>
      <w:r w:rsidR="009C0DEC">
        <w:t xml:space="preserve"> to 0x403f</w:t>
      </w:r>
      <w:r>
        <w:t>, card 5: 0x005000</w:t>
      </w:r>
      <w:r w:rsidR="009C0DEC">
        <w:t xml:space="preserve"> to 0x503f</w:t>
      </w:r>
      <w:r>
        <w:t>, etc</w:t>
      </w:r>
    </w:p>
    <w:p w:rsidR="00877ACD" w:rsidRDefault="00877ACD" w:rsidP="00B33F35">
      <w:pPr>
        <w:pStyle w:val="ListParagraph"/>
        <w:numPr>
          <w:ilvl w:val="0"/>
          <w:numId w:val="4"/>
        </w:numPr>
      </w:pPr>
      <w:r>
        <w:t>For logical address use 410,415,420,etc</w:t>
      </w:r>
    </w:p>
    <w:p w:rsidR="00B33F35" w:rsidRDefault="00B33F35" w:rsidP="00B33F35">
      <w:r w:rsidRPr="00B33F35">
        <w:rPr>
          <w:noProof/>
        </w:rPr>
        <w:lastRenderedPageBreak/>
        <w:drawing>
          <wp:inline distT="0" distB="0" distL="0" distR="0" wp14:anchorId="370B22D4" wp14:editId="4143F675">
            <wp:extent cx="6200013" cy="4972050"/>
            <wp:effectExtent l="0" t="0" r="0" b="0"/>
            <wp:docPr id="2" name="Picture 2" descr="\\ad.monash.edu\home\User093\aalj0001\Desktop\LAB_Softwares\settings snapshoot\NI_MAX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ad.monash.edu\home\User093\aalj0001\Desktop\LAB_Softwares\settings snapshoot\NI_MAX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4865" cy="5024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F35" w:rsidRDefault="00B33F35" w:rsidP="00B33F35">
      <w:r w:rsidRPr="00B33F35">
        <w:rPr>
          <w:noProof/>
        </w:rPr>
        <w:lastRenderedPageBreak/>
        <w:drawing>
          <wp:inline distT="0" distB="0" distL="0" distR="0">
            <wp:extent cx="6229350" cy="4995576"/>
            <wp:effectExtent l="0" t="0" r="0" b="0"/>
            <wp:docPr id="1" name="Picture 1" descr="\\ad.monash.edu\home\User093\aalj0001\Desktop\LAB_Softwares\settings snapshoot\NI_MAX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93\aalj0001\Desktop\LAB_Softwares\settings snapshoot\NI_MAX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101" cy="4998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EB6" w:rsidRPr="00382BD9" w:rsidRDefault="00E27EB6" w:rsidP="00E27EB6">
      <w:pPr>
        <w:rPr>
          <w:b/>
          <w:bCs/>
          <w:sz w:val="30"/>
          <w:szCs w:val="30"/>
        </w:rPr>
      </w:pPr>
      <w:r w:rsidRPr="00382BD9">
        <w:rPr>
          <w:b/>
          <w:bCs/>
          <w:sz w:val="30"/>
          <w:szCs w:val="30"/>
        </w:rPr>
        <w:t xml:space="preserve">How to </w:t>
      </w:r>
      <w:r w:rsidR="00382BD9" w:rsidRPr="00382BD9">
        <w:rPr>
          <w:b/>
          <w:bCs/>
          <w:sz w:val="30"/>
          <w:szCs w:val="30"/>
        </w:rPr>
        <w:t>install</w:t>
      </w:r>
      <w:r w:rsidRPr="00382BD9">
        <w:rPr>
          <w:b/>
          <w:bCs/>
          <w:sz w:val="30"/>
          <w:szCs w:val="30"/>
        </w:rPr>
        <w:t xml:space="preserve"> blocks </w:t>
      </w:r>
    </w:p>
    <w:p w:rsidR="00E27EB6" w:rsidRDefault="00E27EB6" w:rsidP="00E27EB6">
      <w:pPr>
        <w:pStyle w:val="ListParagraph"/>
        <w:numPr>
          <w:ilvl w:val="0"/>
          <w:numId w:val="6"/>
        </w:numPr>
      </w:pPr>
      <w:r>
        <w:t>Copy the content of the folder "</w:t>
      </w:r>
      <w:proofErr w:type="spellStart"/>
      <w:r>
        <w:t>thirdpartydrivers</w:t>
      </w:r>
      <w:proofErr w:type="spellEnd"/>
      <w:r>
        <w:t xml:space="preserve">" to </w:t>
      </w:r>
    </w:p>
    <w:p w:rsidR="00E27EB6" w:rsidRPr="003B19C0" w:rsidRDefault="003B19C0" w:rsidP="003B19C0">
      <w:pPr>
        <w:ind w:firstLine="720"/>
        <w:rPr>
          <w:sz w:val="16"/>
          <w:szCs w:val="16"/>
        </w:rPr>
      </w:pPr>
      <w:r>
        <w:rPr>
          <w:sz w:val="16"/>
          <w:szCs w:val="16"/>
        </w:rPr>
        <w:t xml:space="preserve">C:\Program </w:t>
      </w:r>
      <w:r w:rsidR="00E27EB6" w:rsidRPr="003B19C0">
        <w:rPr>
          <w:sz w:val="16"/>
          <w:szCs w:val="16"/>
        </w:rPr>
        <w:t>Files\MATLAB\R2017b\toolbox\rtw\targets\xpc\target\build\xpcblocks\thirdpartydrivers</w:t>
      </w:r>
    </w:p>
    <w:p w:rsidR="00E27EB6" w:rsidRDefault="00E27EB6" w:rsidP="003B19C0">
      <w:pPr>
        <w:ind w:firstLine="720"/>
      </w:pPr>
      <w:r>
        <w:t>use copy and replace if any file already existed.</w:t>
      </w:r>
    </w:p>
    <w:p w:rsidR="00E27EB6" w:rsidRDefault="00E27EB6" w:rsidP="00E27EB6">
      <w:pPr>
        <w:pStyle w:val="ListParagraph"/>
        <w:numPr>
          <w:ilvl w:val="0"/>
          <w:numId w:val="6"/>
        </w:numPr>
      </w:pPr>
      <w:r>
        <w:t xml:space="preserve">you need to install a supported compiler for </w:t>
      </w:r>
      <w:proofErr w:type="spellStart"/>
      <w:r>
        <w:t>matlab</w:t>
      </w:r>
      <w:proofErr w:type="spellEnd"/>
      <w:r>
        <w:t xml:space="preserve"> "Microsoft Visual C++ 2015 (C)" has been used during the </w:t>
      </w:r>
      <w:proofErr w:type="spellStart"/>
      <w:r>
        <w:t>devlopment</w:t>
      </w:r>
      <w:proofErr w:type="spellEnd"/>
      <w:r>
        <w:t xml:space="preserve"> of these toolbox, after installation use </w:t>
      </w:r>
      <w:proofErr w:type="spellStart"/>
      <w:r>
        <w:t>mex</w:t>
      </w:r>
      <w:proofErr w:type="spellEnd"/>
      <w:r>
        <w:t xml:space="preserve"> '-setup' to select this compiler   </w:t>
      </w:r>
    </w:p>
    <w:p w:rsidR="00E27EB6" w:rsidRDefault="00E27EB6" w:rsidP="00E27EB6">
      <w:pPr>
        <w:pStyle w:val="ListParagraph"/>
        <w:numPr>
          <w:ilvl w:val="0"/>
          <w:numId w:val="6"/>
        </w:numPr>
      </w:pPr>
      <w:r>
        <w:t>Open MATLAB and put the following code in m-file and run it:</w:t>
      </w:r>
    </w:p>
    <w:p w:rsidR="00E27EB6" w:rsidRDefault="00E27EB6" w:rsidP="00E27EB6">
      <w:pPr>
        <w:ind w:firstLine="720"/>
      </w:pPr>
      <w:proofErr w:type="spellStart"/>
      <w:r>
        <w:t>mex</w:t>
      </w:r>
      <w:proofErr w:type="spellEnd"/>
      <w:r>
        <w:t xml:space="preserve"> '</w:t>
      </w:r>
      <w:proofErr w:type="spellStart"/>
      <w:r>
        <w:t>zygo.c</w:t>
      </w:r>
      <w:proofErr w:type="spellEnd"/>
      <w:r>
        <w:t>'</w:t>
      </w:r>
    </w:p>
    <w:p w:rsidR="00E27EB6" w:rsidRDefault="00E27EB6" w:rsidP="00E27EB6">
      <w:pPr>
        <w:ind w:left="720"/>
      </w:pPr>
      <w:proofErr w:type="spellStart"/>
      <w:r>
        <w:t>mex</w:t>
      </w:r>
      <w:proofErr w:type="spellEnd"/>
      <w:r>
        <w:t xml:space="preserve"> 'dw2bits.c'</w:t>
      </w:r>
    </w:p>
    <w:p w:rsidR="00E27EB6" w:rsidRPr="00E27EB6" w:rsidRDefault="00E27EB6" w:rsidP="00E27EB6">
      <w:pPr>
        <w:ind w:firstLine="720"/>
        <w:rPr>
          <w:lang w:val="pt-PT"/>
        </w:rPr>
      </w:pPr>
      <w:r w:rsidRPr="00E27EB6">
        <w:rPr>
          <w:lang w:val="pt-PT"/>
        </w:rPr>
        <w:t>mex 'do8316.c'</w:t>
      </w:r>
    </w:p>
    <w:p w:rsidR="00E27EB6" w:rsidRPr="00E27EB6" w:rsidRDefault="00E27EB6" w:rsidP="00E27EB6">
      <w:pPr>
        <w:ind w:firstLine="720"/>
        <w:rPr>
          <w:lang w:val="pt-PT"/>
        </w:rPr>
      </w:pPr>
      <w:r w:rsidRPr="00E27EB6">
        <w:rPr>
          <w:lang w:val="pt-PT"/>
        </w:rPr>
        <w:t>mex 'din8316.c'</w:t>
      </w:r>
    </w:p>
    <w:p w:rsidR="00E27EB6" w:rsidRPr="00E27EB6" w:rsidRDefault="00E27EB6" w:rsidP="00E27EB6">
      <w:pPr>
        <w:ind w:firstLine="720"/>
        <w:rPr>
          <w:lang w:val="pt-PT"/>
        </w:rPr>
      </w:pPr>
      <w:r w:rsidRPr="00E27EB6">
        <w:rPr>
          <w:lang w:val="pt-PT"/>
        </w:rPr>
        <w:t>mex 'daaob8.c'</w:t>
      </w:r>
    </w:p>
    <w:p w:rsidR="00E27EB6" w:rsidRPr="00E27EB6" w:rsidRDefault="00E27EB6" w:rsidP="00E27EB6">
      <w:pPr>
        <w:ind w:firstLine="720"/>
        <w:rPr>
          <w:lang w:val="pt-PT"/>
        </w:rPr>
      </w:pPr>
      <w:r w:rsidRPr="00E27EB6">
        <w:rPr>
          <w:lang w:val="pt-PT"/>
        </w:rPr>
        <w:t>mex 'daa8316.c'</w:t>
      </w:r>
    </w:p>
    <w:p w:rsidR="00E27EB6" w:rsidRDefault="00E27EB6" w:rsidP="00E27EB6">
      <w:pPr>
        <w:ind w:firstLine="720"/>
      </w:pPr>
      <w:r>
        <w:lastRenderedPageBreak/>
        <w:t>rehash toolbox</w:t>
      </w:r>
    </w:p>
    <w:p w:rsidR="00E27EB6" w:rsidRDefault="00E27EB6" w:rsidP="00E27EB6">
      <w:pPr>
        <w:ind w:left="720"/>
      </w:pPr>
      <w:r>
        <w:t xml:space="preserve">Close MATLAB and open it </w:t>
      </w:r>
      <w:proofErr w:type="spellStart"/>
      <w:r>
        <w:t>agian</w:t>
      </w:r>
      <w:proofErr w:type="spellEnd"/>
      <w:r>
        <w:t xml:space="preserve">, the new toolbox should appear as "Simulink Real-Time: </w:t>
      </w:r>
      <w:proofErr w:type="spellStart"/>
      <w:r>
        <w:t>RMRL_Lib</w:t>
      </w:r>
      <w:proofErr w:type="spellEnd"/>
      <w:r>
        <w:t xml:space="preserve"> </w:t>
      </w:r>
      <w:proofErr w:type="spellStart"/>
      <w:r>
        <w:t>Blockset</w:t>
      </w:r>
      <w:proofErr w:type="spellEnd"/>
      <w:r>
        <w:t>"</w:t>
      </w:r>
    </w:p>
    <w:p w:rsidR="00E27EB6" w:rsidRDefault="00E27EB6" w:rsidP="00E27EB6">
      <w:pPr>
        <w:pStyle w:val="ListParagraph"/>
        <w:numPr>
          <w:ilvl w:val="0"/>
          <w:numId w:val="9"/>
        </w:numPr>
      </w:pPr>
      <w:r>
        <w:t xml:space="preserve">to connect to target use the command </w:t>
      </w:r>
      <w:proofErr w:type="spellStart"/>
      <w:r>
        <w:t>slrtexplr</w:t>
      </w:r>
      <w:proofErr w:type="spellEnd"/>
      <w:r>
        <w:t xml:space="preserve"> </w:t>
      </w:r>
    </w:p>
    <w:p w:rsidR="00E27EB6" w:rsidRDefault="00E27EB6" w:rsidP="00E27EB6">
      <w:pPr>
        <w:pStyle w:val="ListParagraph"/>
        <w:numPr>
          <w:ilvl w:val="0"/>
          <w:numId w:val="9"/>
        </w:numPr>
      </w:pPr>
      <w:r>
        <w:t>use the settings shown in "adapter setting.png" and "target setting.png"</w:t>
      </w:r>
    </w:p>
    <w:p w:rsidR="00E27EB6" w:rsidRDefault="00E27EB6" w:rsidP="00E27EB6">
      <w:pPr>
        <w:ind w:left="360"/>
        <w:jc w:val="center"/>
      </w:pPr>
      <w:r w:rsidRPr="00E27EB6">
        <w:rPr>
          <w:noProof/>
        </w:rPr>
        <w:drawing>
          <wp:inline distT="0" distB="0" distL="0" distR="0">
            <wp:extent cx="3943350" cy="4391025"/>
            <wp:effectExtent l="0" t="0" r="0" b="9525"/>
            <wp:docPr id="3" name="Picture 3" descr="\\ad.monash.edu\home\User093\aalj0001\Desktop\LAB_Softwares\settings snapshoot\adapter set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\\ad.monash.edu\home\User093\aalj0001\Desktop\LAB_Softwares\settings snapshoot\adapter settin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EB6" w:rsidRDefault="00E27EB6" w:rsidP="00E27EB6">
      <w:pPr>
        <w:ind w:left="360"/>
        <w:jc w:val="center"/>
      </w:pPr>
      <w:r w:rsidRPr="00E27EB6">
        <w:rPr>
          <w:noProof/>
        </w:rPr>
        <w:lastRenderedPageBreak/>
        <w:drawing>
          <wp:inline distT="0" distB="0" distL="0" distR="0">
            <wp:extent cx="5731510" cy="4585208"/>
            <wp:effectExtent l="0" t="0" r="2540" b="6350"/>
            <wp:docPr id="4" name="Picture 4" descr="\\ad.monash.edu\home\User093\aalj0001\Desktop\LAB_Softwares\settings snapshoot\target sett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ad.monash.edu\home\User093\aalj0001\Desktop\LAB_Softwares\settings snapshoot\target settin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85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54FC" w:rsidRDefault="003354FC" w:rsidP="00AC1FD0">
      <w:pPr>
        <w:ind w:left="360"/>
      </w:pPr>
      <w:bookmarkStart w:id="1" w:name="OLE_LINK1"/>
      <w:bookmarkStart w:id="2" w:name="OLE_LINK2"/>
      <w:bookmarkStart w:id="3" w:name="OLE_LINK3"/>
      <w:r>
        <w:t xml:space="preserve">Burn a CD </w:t>
      </w:r>
      <w:r w:rsidR="00AC1FD0">
        <w:t xml:space="preserve">by clicking on “Create boot disk”, boot </w:t>
      </w:r>
      <w:r>
        <w:t>the target PC from this CD</w:t>
      </w:r>
      <w:r w:rsidR="00AC1FD0">
        <w:t>.</w:t>
      </w:r>
    </w:p>
    <w:bookmarkEnd w:id="1"/>
    <w:bookmarkEnd w:id="2"/>
    <w:bookmarkEnd w:id="3"/>
    <w:p w:rsidR="00E27EB6" w:rsidRDefault="00E27EB6" w:rsidP="00E27EB6">
      <w:pPr>
        <w:ind w:left="360"/>
      </w:pPr>
    </w:p>
    <w:p w:rsidR="00E27EB6" w:rsidRDefault="00E27EB6" w:rsidP="00E27EB6">
      <w:pPr>
        <w:pStyle w:val="ListParagraph"/>
        <w:numPr>
          <w:ilvl w:val="0"/>
          <w:numId w:val="9"/>
        </w:numPr>
      </w:pPr>
      <w:r>
        <w:t xml:space="preserve">if you have intel external network card then use the </w:t>
      </w:r>
      <w:r w:rsidR="003B19C0">
        <w:t>installation</w:t>
      </w:r>
      <w:r>
        <w:t xml:space="preserve"> procedure in </w:t>
      </w:r>
    </w:p>
    <w:p w:rsidR="00E27EB6" w:rsidRDefault="00E27EB6" w:rsidP="003B19C0">
      <w:pPr>
        <w:ind w:firstLine="720"/>
      </w:pPr>
      <w:r>
        <w:t xml:space="preserve">"setup of the external network card1.png" </w:t>
      </w:r>
    </w:p>
    <w:p w:rsidR="00E27EB6" w:rsidRDefault="00E27EB6" w:rsidP="003B19C0">
      <w:pPr>
        <w:ind w:firstLine="720"/>
      </w:pPr>
      <w:r>
        <w:t>"setup of the external network card2.png"</w:t>
      </w:r>
    </w:p>
    <w:p w:rsidR="00E27EB6" w:rsidRDefault="00E27EB6" w:rsidP="00E27EB6">
      <w:pPr>
        <w:jc w:val="center"/>
      </w:pPr>
      <w:r w:rsidRPr="00E27EB6">
        <w:rPr>
          <w:noProof/>
        </w:rPr>
        <w:lastRenderedPageBreak/>
        <w:drawing>
          <wp:inline distT="0" distB="0" distL="0" distR="0">
            <wp:extent cx="3943350" cy="4391025"/>
            <wp:effectExtent l="0" t="0" r="0" b="9525"/>
            <wp:docPr id="5" name="Picture 5" descr="\\ad.monash.edu\home\User093\aalj0001\Desktop\LAB_Softwares\settings snapshoot\setup of the external network card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ad.monash.edu\home\User093\aalj0001\Desktop\LAB_Softwares\settings snapshoot\setup of the external network card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EB6" w:rsidRDefault="00E27EB6" w:rsidP="00E27EB6">
      <w:pPr>
        <w:jc w:val="center"/>
      </w:pPr>
      <w:r w:rsidRPr="00E27EB6">
        <w:rPr>
          <w:noProof/>
        </w:rPr>
        <w:drawing>
          <wp:inline distT="0" distB="0" distL="0" distR="0">
            <wp:extent cx="5731510" cy="4198240"/>
            <wp:effectExtent l="0" t="0" r="2540" b="0"/>
            <wp:docPr id="6" name="Picture 6" descr="\\ad.monash.edu\home\User093\aalj0001\Desktop\LAB_Softwares\settings snapshoot\setup of the external network car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\\ad.monash.edu\home\User093\aalj0001\Desktop\LAB_Softwares\settings snapshoot\setup of the external network card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2BD9" w:rsidRPr="00382BD9" w:rsidRDefault="00382BD9" w:rsidP="00382BD9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T</w:t>
      </w:r>
      <w:r w:rsidRPr="00382BD9">
        <w:rPr>
          <w:b/>
          <w:bCs/>
          <w:sz w:val="30"/>
          <w:szCs w:val="30"/>
        </w:rPr>
        <w:t>est Simulink files</w:t>
      </w:r>
    </w:p>
    <w:p w:rsidR="00382BD9" w:rsidRDefault="00382BD9" w:rsidP="00382BD9">
      <w:pPr>
        <w:pStyle w:val="ListParagraph"/>
        <w:numPr>
          <w:ilvl w:val="0"/>
          <w:numId w:val="11"/>
        </w:numPr>
      </w:pPr>
      <w:r>
        <w:t>Move the folder "</w:t>
      </w:r>
      <w:proofErr w:type="spellStart"/>
      <w:r>
        <w:t>realtime_simulink_files</w:t>
      </w:r>
      <w:proofErr w:type="spellEnd"/>
      <w:r>
        <w:t>" to "c:\realtime_simulink_files"</w:t>
      </w:r>
    </w:p>
    <w:p w:rsidR="00382BD9" w:rsidRDefault="00382BD9" w:rsidP="00382BD9">
      <w:pPr>
        <w:pStyle w:val="ListParagraph"/>
        <w:numPr>
          <w:ilvl w:val="0"/>
          <w:numId w:val="11"/>
        </w:numPr>
      </w:pPr>
      <w:r>
        <w:t>Use "c:\realtime_simulink_files\template\template_sim_realtime.slx" as starting point to develop your model</w:t>
      </w:r>
    </w:p>
    <w:p w:rsidR="00382BD9" w:rsidRDefault="00382BD9" w:rsidP="00382BD9"/>
    <w:sectPr w:rsidR="00382B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111C7"/>
    <w:multiLevelType w:val="hybridMultilevel"/>
    <w:tmpl w:val="6032C9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3908"/>
    <w:multiLevelType w:val="hybridMultilevel"/>
    <w:tmpl w:val="463CBE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349A1"/>
    <w:multiLevelType w:val="hybridMultilevel"/>
    <w:tmpl w:val="5A1E9A06"/>
    <w:lvl w:ilvl="0" w:tplc="C5F0FB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73C73"/>
    <w:multiLevelType w:val="hybridMultilevel"/>
    <w:tmpl w:val="99ACE828"/>
    <w:lvl w:ilvl="0" w:tplc="4830C89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C4AC6"/>
    <w:multiLevelType w:val="hybridMultilevel"/>
    <w:tmpl w:val="A17822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79729D"/>
    <w:multiLevelType w:val="hybridMultilevel"/>
    <w:tmpl w:val="5EF0B35A"/>
    <w:lvl w:ilvl="0" w:tplc="4830C894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D0296"/>
    <w:multiLevelType w:val="hybridMultilevel"/>
    <w:tmpl w:val="D0609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9E4734"/>
    <w:multiLevelType w:val="hybridMultilevel"/>
    <w:tmpl w:val="D00040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000025"/>
    <w:multiLevelType w:val="hybridMultilevel"/>
    <w:tmpl w:val="6B8E8BF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2B0635"/>
    <w:multiLevelType w:val="hybridMultilevel"/>
    <w:tmpl w:val="846E094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390B1C"/>
    <w:multiLevelType w:val="hybridMultilevel"/>
    <w:tmpl w:val="3F0CFB8E"/>
    <w:lvl w:ilvl="0" w:tplc="EE3C292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8"/>
  </w:num>
  <w:num w:numId="6">
    <w:abstractNumId w:val="1"/>
  </w:num>
  <w:num w:numId="7">
    <w:abstractNumId w:val="6"/>
  </w:num>
  <w:num w:numId="8">
    <w:abstractNumId w:val="4"/>
  </w:num>
  <w:num w:numId="9">
    <w:abstractNumId w:val="10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NDIwNTI3MTY1sjBX0lEKTi0uzszPAykwqgUA8vMR/ywAAAA="/>
  </w:docVars>
  <w:rsids>
    <w:rsidRoot w:val="00B33F35"/>
    <w:rsid w:val="003354FC"/>
    <w:rsid w:val="00382BD9"/>
    <w:rsid w:val="003B19C0"/>
    <w:rsid w:val="005A4C0E"/>
    <w:rsid w:val="00877ACD"/>
    <w:rsid w:val="009C0DEC"/>
    <w:rsid w:val="00AC1FD0"/>
    <w:rsid w:val="00B33F35"/>
    <w:rsid w:val="00E27EB6"/>
    <w:rsid w:val="00FB2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FE4DE"/>
  <w15:chartTrackingRefBased/>
  <w15:docId w15:val="{75990D3E-D108-4C56-88AA-9AA874039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3F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3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http://www.ni.com/download/ni-vxi-16.0/6562/en/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u.mathworks.com/hardware-support/ni-visa-keysight-visa-tekvisa.html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98713-2D45-40FA-97A9-53138CF229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10</Words>
  <Characters>2338</Characters>
  <Application>Microsoft Office Word</Application>
  <DocSecurity>0</DocSecurity>
  <Lines>19</Lines>
  <Paragraphs>5</Paragraphs>
  <ScaleCrop>false</ScaleCrop>
  <Company>Monash University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l-Jodah</dc:creator>
  <cp:keywords/>
  <dc:description/>
  <cp:lastModifiedBy>Ammar Al-Jodah</cp:lastModifiedBy>
  <cp:revision>11</cp:revision>
  <dcterms:created xsi:type="dcterms:W3CDTF">2018-03-13T23:19:00Z</dcterms:created>
  <dcterms:modified xsi:type="dcterms:W3CDTF">2020-10-01T10:23:00Z</dcterms:modified>
</cp:coreProperties>
</file>